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c3880f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3f4e943-5b19-4a31-a560-b195d2f74635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6Z</dcterms:created>
  <dcterms:modified xsi:type="dcterms:W3CDTF">2023-07-24T11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